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rzemyslaw Daba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zemysla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ba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3 North Bridgeport Drive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tryk.dabals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80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lent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ncen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